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B5B55" w14:textId="3C786599" w:rsidR="00C53B60" w:rsidRDefault="00D16B01">
      <w:r>
        <w:t>Programming Pangolins</w:t>
      </w:r>
    </w:p>
    <w:p w14:paraId="752CF084" w14:textId="71DE7CD7" w:rsidR="00D16B01" w:rsidRDefault="00D16B01">
      <w:r>
        <w:t>Payroll Management</w:t>
      </w:r>
    </w:p>
    <w:p w14:paraId="7137519E" w14:textId="6AE08BB4" w:rsidR="00D16B01" w:rsidRDefault="00D16B01">
      <w:r>
        <w:t>System Testing</w:t>
      </w:r>
    </w:p>
    <w:p w14:paraId="1E53BBC7" w14:textId="77777777" w:rsidR="00D16B01" w:rsidRDefault="00D16B01"/>
    <w:p w14:paraId="5553BDEC" w14:textId="3685D09C" w:rsidR="00D16B01" w:rsidRDefault="00D16B01">
      <w:r>
        <w:t xml:space="preserve">Successful installation and execution on Windows 10 Pro 64 bit build </w:t>
      </w:r>
      <w:r w:rsidRPr="00D16B01">
        <w:t>19044.2311</w:t>
      </w:r>
    </w:p>
    <w:p w14:paraId="7FDA64F8" w14:textId="6B05701C" w:rsidR="005422A2" w:rsidRDefault="005422A2">
      <w:r>
        <w:t xml:space="preserve">Successful installation and execution on Windows 11 Home 64 bit build </w:t>
      </w:r>
      <w:r w:rsidR="00560F8E" w:rsidRPr="00560F8E">
        <w:t>22621.819</w:t>
      </w:r>
    </w:p>
    <w:p w14:paraId="46A0B754" w14:textId="17305441" w:rsidR="00D16B01" w:rsidRDefault="00D16B01"/>
    <w:p w14:paraId="341CFA2F" w14:textId="2472F586" w:rsidR="00D16B01" w:rsidRDefault="00D16B01"/>
    <w:p w14:paraId="1CBD6A79" w14:textId="77777777" w:rsidR="00D16B01" w:rsidRDefault="00D16B01" w:rsidP="00D16B01">
      <w:r>
        <w:t>Proper error handling when no information is provided</w:t>
      </w:r>
    </w:p>
    <w:p w14:paraId="29AA5A35" w14:textId="77777777" w:rsidR="00D16B01" w:rsidRDefault="00D16B01" w:rsidP="00D16B01">
      <w:r>
        <w:t>Proper error handling when random numeric values entered for username and password</w:t>
      </w:r>
    </w:p>
    <w:p w14:paraId="07536A37" w14:textId="77777777" w:rsidR="00D16B01" w:rsidRDefault="00D16B01" w:rsidP="00D16B01">
      <w:r>
        <w:t>Proper error handling when random letter values entered for username and password</w:t>
      </w:r>
    </w:p>
    <w:p w14:paraId="261E73FC" w14:textId="77777777" w:rsidR="00D16B01" w:rsidRDefault="00D16B01" w:rsidP="00D16B01">
      <w:r>
        <w:t>Proper error handling when using a combination of letters and numbers</w:t>
      </w:r>
    </w:p>
    <w:p w14:paraId="15B8F149" w14:textId="77777777" w:rsidR="00560F8E" w:rsidRDefault="00560F8E" w:rsidP="00D16B01"/>
    <w:p w14:paraId="5BE11B06" w14:textId="524D73E5" w:rsidR="00560F8E" w:rsidRDefault="00560F8E" w:rsidP="00D16B01">
      <w:r>
        <w:t>Properly unable to generate payroll with no employees in database</w:t>
      </w:r>
    </w:p>
    <w:p w14:paraId="6941CF5F" w14:textId="77777777" w:rsidR="00D16B01" w:rsidRDefault="00D16B01"/>
    <w:p w14:paraId="3B601780" w14:textId="70724AD6" w:rsidR="00D16B01" w:rsidRDefault="00D16B01"/>
    <w:p w14:paraId="6BADDC91" w14:textId="3EF78DA1" w:rsidR="00D16B01" w:rsidRDefault="00D16B01">
      <w:r>
        <w:t>Successful Admin Login</w:t>
      </w:r>
    </w:p>
    <w:p w14:paraId="3A0123E5" w14:textId="65C090C4" w:rsidR="00D16B01" w:rsidRDefault="00D16B01">
      <w:r>
        <w:t>Successful Employee Login</w:t>
      </w:r>
    </w:p>
    <w:p w14:paraId="277E9D6D" w14:textId="36B15DDA" w:rsidR="00D16B01" w:rsidRDefault="00D16B01"/>
    <w:p w14:paraId="44597384" w14:textId="3D0BF19D" w:rsidR="00D16B01" w:rsidRDefault="00FD11D3">
      <w:r>
        <w:t>Server crashes when attempting to edit employee information without employees in the database.</w:t>
      </w:r>
      <w:r w:rsidR="000E56FF">
        <w:t xml:space="preserve"> (Fixed)</w:t>
      </w:r>
    </w:p>
    <w:p w14:paraId="331DD3A3" w14:textId="77777777" w:rsidR="00D4351F" w:rsidRDefault="00D4351F"/>
    <w:p w14:paraId="69E966A0" w14:textId="4DACB384" w:rsidR="00F24FF7" w:rsidRDefault="00D4351F">
      <w:r>
        <w:t xml:space="preserve">Unhandled exception when logging in Windows 11 </w:t>
      </w:r>
      <w:r w:rsidR="00B216D1">
        <w:t>(System.FormatException</w:t>
      </w:r>
      <w:r w:rsidR="00F24FF7">
        <w:t xml:space="preserve">: String not recognized as a valid DateTime) – login information provided as employee ID 7 and password 6789. </w:t>
      </w:r>
    </w:p>
    <w:p w14:paraId="5E271C10" w14:textId="77777777" w:rsidR="005D567B" w:rsidRDefault="005D567B"/>
    <w:p w14:paraId="66A69218" w14:textId="27553720" w:rsidR="005D567B" w:rsidRDefault="005D567B">
      <w:r>
        <w:t xml:space="preserve">Same error occurs on default administrator </w:t>
      </w:r>
      <w:r w:rsidR="001849AD">
        <w:t>Edit Employee Information</w:t>
      </w:r>
    </w:p>
    <w:p w14:paraId="244291F1" w14:textId="28E599D4" w:rsidR="00D16B01" w:rsidRDefault="00D16B01"/>
    <w:p w14:paraId="0B4B143D" w14:textId="5A5420CE" w:rsidR="00D16B01" w:rsidRDefault="00D16B01"/>
    <w:p w14:paraId="687B64F6" w14:textId="77777777" w:rsidR="00D16B01" w:rsidRDefault="00D16B01"/>
    <w:p w14:paraId="5FE960B8" w14:textId="77777777" w:rsidR="00D16B01" w:rsidRDefault="00D16B01"/>
    <w:p w14:paraId="67787AF2" w14:textId="77777777" w:rsidR="00D16B01" w:rsidRDefault="00D16B01"/>
    <w:sectPr w:rsidR="00D16B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rKwMDU2NTazNDBT0lEKTi0uzszPAykwrAUAuJim9ywAAAA="/>
  </w:docVars>
  <w:rsids>
    <w:rsidRoot w:val="00D16B01"/>
    <w:rsid w:val="000E56FF"/>
    <w:rsid w:val="001849AD"/>
    <w:rsid w:val="005422A2"/>
    <w:rsid w:val="00560F8E"/>
    <w:rsid w:val="005D567B"/>
    <w:rsid w:val="007D4F29"/>
    <w:rsid w:val="00B216D1"/>
    <w:rsid w:val="00C53B60"/>
    <w:rsid w:val="00D16B01"/>
    <w:rsid w:val="00D4351F"/>
    <w:rsid w:val="00F24FF7"/>
    <w:rsid w:val="00FD1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2DF88"/>
  <w15:chartTrackingRefBased/>
  <w15:docId w15:val="{7574C8B3-A7FA-4CAE-A272-B15415012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s Robison</dc:creator>
  <cp:keywords/>
  <dc:description/>
  <cp:lastModifiedBy>Brooks Robison</cp:lastModifiedBy>
  <cp:revision>10</cp:revision>
  <dcterms:created xsi:type="dcterms:W3CDTF">2022-11-29T03:45:00Z</dcterms:created>
  <dcterms:modified xsi:type="dcterms:W3CDTF">2022-12-01T20:13:00Z</dcterms:modified>
</cp:coreProperties>
</file>